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cover-letter"/>
    <w:p>
      <w:pPr>
        <w:pStyle w:val="Heading1"/>
      </w:pPr>
      <w:r>
        <w:t xml:space="preserve">Cover Letter</w:t>
      </w:r>
    </w:p>
    <w:p>
      <w:pPr>
        <w:pStyle w:val="FirstParagraph"/>
      </w:pPr>
      <w:r>
        <w:t xml:space="preserve">For the Position of Chef in Brazil Rio de Janeiro</w:t>
      </w:r>
    </w:p>
    <w:bookmarkEnd w:id="20"/>
    <w:p>
      <w:pPr>
        <w:pStyle w:val="BodyText"/>
      </w:pPr>
      <w:r>
        <w:t xml:space="preserve">Dear Hiring Manager,</w:t>
      </w:r>
    </w:p>
    <w:p>
      <w:pPr>
        <w:pStyle w:val="BodyText"/>
      </w:pPr>
      <w:r>
        <w:t xml:space="preserve">I am writing to express my enthusiastic interest in the Chef position at your esteemed establishment in Brazil Rio de Janeiro. As a passionate and experienced culinary professional with a deep appreciation for the vibrant flavors of Brazilian cuisine, I am eager to contribute my skills, creativity, and dedication to your team. This opportunity aligns perfectly with my career goals and my desire to work in one of the most culturally rich and gastronomically dynamic cities in the world.</w:t>
      </w:r>
    </w:p>
    <w:bookmarkStart w:id="21" w:name="why-brazil-rio-de-janeiro"/>
    <w:p>
      <w:pPr>
        <w:pStyle w:val="Heading2"/>
      </w:pPr>
      <w:r>
        <w:t xml:space="preserve">Why Brazil Rio de Janeiro?</w:t>
      </w:r>
    </w:p>
    <w:p>
      <w:pPr>
        <w:pStyle w:val="FirstParagraph"/>
      </w:pPr>
      <w:r>
        <w:t xml:space="preserve">Brazil Rio de Janeiro is not just a city—it’s a celebration of culture, history, and innovation. From the iconic beaches of Copacabana to the lush landscapes of Tijuca National Park, this city offers an unparalleled backdrop for culinary exploration. As a Chef, I have always been inspired by the diversity of Brazilian ingredients and techniques, which range from the hearty comfort food of feijoada to the refined artistry of contemporary Brazilian gastronomy. Rio de Janeiro’s unique blend of traditional and modern influences makes it an ideal place for a chef to thrive, experiment, and leave a lasting impact.</w:t>
      </w:r>
    </w:p>
    <w:bookmarkEnd w:id="21"/>
    <w:bookmarkStart w:id="22" w:name="professional-background"/>
    <w:p>
      <w:pPr>
        <w:pStyle w:val="Heading2"/>
      </w:pPr>
      <w:r>
        <w:t xml:space="preserve">Professional Background</w:t>
      </w:r>
    </w:p>
    <w:p>
      <w:pPr>
        <w:pStyle w:val="FirstParagraph"/>
      </w:pPr>
      <w:r>
        <w:t xml:space="preserve">With over [X years] of experience in the culinary industry, I have developed a comprehensive understanding of kitchen operations, menu development, and team leadership. My journey began as a line cook in [previous restaurant/organization], where I honed my skills in classical techniques and learned the importance of precision and passion. Over time, I advanced to roles such as sous-chef and head chef, where I was responsible for managing daily kitchen operations, mentoring staff, and creating menus that reflected both creativity and cultural authenticity.</w:t>
      </w:r>
    </w:p>
    <w:p>
      <w:pPr>
        <w:pStyle w:val="BodyText"/>
      </w:pPr>
      <w:r>
        <w:t xml:space="preserve">One of my most rewarding experiences was working at [previous restaurant or event], where I had the opportunity to incorporate regional Brazilian ingredients into dishes that highlighted the country’s culinary heritage. Whether it was crafting a perfectly grilled picanha or experimenting with native fruits like cupuaçu and açaí, I took pride in delivering meals that told a story of tradition and innovation. These experiences have solidified my belief that food is not just sustenance—it’s a way to connect people, celebrate culture, and create memorable moments.</w:t>
      </w:r>
    </w:p>
    <w:bookmarkEnd w:id="22"/>
    <w:bookmarkStart w:id="23" w:name="why-i-am-the-right-candidate"/>
    <w:p>
      <w:pPr>
        <w:pStyle w:val="Heading2"/>
      </w:pPr>
      <w:r>
        <w:t xml:space="preserve">Why I Am the Right Candidate</w:t>
      </w:r>
    </w:p>
    <w:p>
      <w:pPr>
        <w:pStyle w:val="FirstParagraph"/>
      </w:pPr>
      <w:r>
        <w:t xml:space="preserve">What sets me apart as a Chef is my ability to blend technical expertise with a deep respect for local ingredients and cultural traditions. In Brazil Rio de Janeiro, where the culinary scene is as diverse as its people, this approach is invaluable. I am fluent in Portuguese (or any relevant language if applicable) and have extensive experience working in multicultural environments, which allows me to collaborate effectively with chefs from different backgrounds and adapt to new culinary challenges with ease.</w:t>
      </w:r>
    </w:p>
    <w:p>
      <w:pPr>
        <w:pStyle w:val="BodyText"/>
      </w:pPr>
      <w:r>
        <w:t xml:space="preserve">My leadership style emphasizes teamwork, accountability, and a commitment to excellence. I understand that a successful kitchen is built on clear communication, efficient workflow, and a shared vision. Whether it’s training new staff or managing high-pressure service periods, I strive to foster an environment where creativity flourishes and every team member feels valued.</w:t>
      </w:r>
    </w:p>
    <w:p>
      <w:pPr>
        <w:pStyle w:val="BodyText"/>
      </w:pPr>
      <w:r>
        <w:t xml:space="preserve">Additionally, my passion for sustainability aligns with the growing emphasis on eco-friendly practices in the Brazilian food industry. I have implemented initiatives such as reducing food waste, sourcing ingredients locally, and minimizing energy consumption in previous roles. These efforts not only support environmental responsibility but also enhance the quality and authenticity of the dishes served.</w:t>
      </w:r>
    </w:p>
    <w:bookmarkEnd w:id="23"/>
    <w:bookmarkStart w:id="24" w:name="my-vision-for-brazil-rio-de-janeiro"/>
    <w:p>
      <w:pPr>
        <w:pStyle w:val="Heading2"/>
      </w:pPr>
      <w:r>
        <w:t xml:space="preserve">My Vision for Brazil Rio de Janeiro</w:t>
      </w:r>
    </w:p>
    <w:p>
      <w:pPr>
        <w:pStyle w:val="FirstParagraph"/>
      </w:pPr>
      <w:r>
        <w:t xml:space="preserve">If given the opportunity to join your team in Brazil Rio de Janeiro, I aim to contribute my expertise to elevate your restaurant’s offerings and create an unforgettable dining experience for guests. I am particularly interested in exploring the fusion of traditional Brazilian flavors with modern culinary techniques, which could lead to innovative dishes that reflect both the city’s heritage and its forward-thinking spirit.</w:t>
      </w:r>
    </w:p>
    <w:p>
      <w:pPr>
        <w:pStyle w:val="BodyText"/>
      </w:pPr>
      <w:r>
        <w:t xml:space="preserve">Brazil Rio de Janeiro is a hub of creativity, and I am excited about the possibility of collaborating with local farmers, fishermen, and artisans to source fresh, high-quality ingredients. By building strong relationships within the community, I believe we can create a menu that not only delights the palate but also supports sustainable practices and celebrates the region’s natural resources.</w:t>
      </w:r>
    </w:p>
    <w:bookmarkEnd w:id="24"/>
    <w:bookmarkStart w:id="25" w:name="conclusion"/>
    <w:p>
      <w:pPr>
        <w:pStyle w:val="Heading2"/>
      </w:pPr>
      <w:r>
        <w:t xml:space="preserve">Conclusion</w:t>
      </w:r>
    </w:p>
    <w:p>
      <w:pPr>
        <w:pStyle w:val="FirstParagraph"/>
      </w:pPr>
      <w:r>
        <w:t xml:space="preserve">In conclusion, I am confident that my skills, experience, and passion for Brazilian cuisine make me a strong candidate for the Chef position in Brazil Rio de Janeiro. I am eager to bring my dedication to your team and contribute to the continued success of your establishment. Thank you for considering my application. I would welcome the opportunity to discuss how my background and vision align with your goals.</w:t>
      </w:r>
    </w:p>
    <w:bookmarkEnd w:id="25"/>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This cover letter is tailored for the position of Chef in Brazil Rio de Janeiro, emphasizing cultural relevance, culinary expertise, and alignment with local gastronomic trad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in Brazil Rio de Janeiro</dc:title>
  <dc:creator/>
  <dc:language>en</dc:language>
  <cp:keywords/>
  <dcterms:created xsi:type="dcterms:W3CDTF">2026-07-23T09:50:46Z</dcterms:created>
  <dcterms:modified xsi:type="dcterms:W3CDTF">2026-07-23T09:50:46Z</dcterms:modified>
</cp:coreProperties>
</file>

<file path=docProps/custom.xml><?xml version="1.0" encoding="utf-8"?>
<Properties xmlns="http://schemas.openxmlformats.org/officeDocument/2006/custom-properties" xmlns:vt="http://schemas.openxmlformats.org/officeDocument/2006/docPropsVTypes"/>
</file>